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kawakam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wakam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549 N Trumbull Ave Lincolnwood, IL, USA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kawakami1@comcast.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7752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r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8/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eremy</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era</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021</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